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>Student Education Platform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>Georg Orfali</w:t>
      </w:r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r>
        <w:t>Yafet Zehaie</w:t>
      </w: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0528E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0528E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0528E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0528E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0528E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r w:rsidRPr="43930167">
              <w:t>Tbd</w:t>
            </w:r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r w:rsidRPr="2D94EEC7">
              <w:t>Tbd</w:t>
            </w:r>
          </w:p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r w:rsidRPr="2D94EEC7">
              <w:t>Kontoeditierung</w:t>
            </w:r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r w:rsidRPr="2D94EEC7">
              <w:t>Tbd</w:t>
            </w:r>
          </w:p>
          <w:p w14:paraId="624A1767" w14:textId="434EFD1A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r w:rsidRPr="2D94EEC7">
              <w:t>Tbd</w:t>
            </w:r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r w:rsidRPr="2D94EEC7">
              <w:t>Tbd</w:t>
            </w:r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70E4404D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3D6A2302" w14:textId="1DE66D5B" w:rsidR="2D94EEC7" w:rsidRDefault="2D94EEC7" w:rsidP="2D94EEC7">
            <w:r w:rsidRPr="2D94EEC7">
              <w:t>Tbd</w:t>
            </w:r>
          </w:p>
          <w:p w14:paraId="596DBFD1" w14:textId="69FF2C96" w:rsidR="2D94EEC7" w:rsidRDefault="2D94EEC7" w:rsidP="2D94EEC7"/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r w:rsidRPr="2D94EEC7">
              <w:t>Tbd</w:t>
            </w:r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407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r>
              <w:t>b</w:t>
            </w:r>
            <w:r w:rsidR="2D94EEC7" w:rsidRPr="2D94EEC7">
              <w:t>MSC</w:t>
            </w:r>
          </w:p>
        </w:tc>
        <w:tc>
          <w:tcPr>
            <w:tcW w:w="2523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r w:rsidRPr="2D94EEC7">
              <w:t>Tbd</w:t>
            </w:r>
          </w:p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r w:rsidRPr="2D94EEC7">
              <w:t>Kontoeditierung</w:t>
            </w:r>
          </w:p>
        </w:tc>
        <w:tc>
          <w:tcPr>
            <w:tcW w:w="1981" w:type="dxa"/>
          </w:tcPr>
          <w:p w14:paraId="09F9F1D4" w14:textId="0B6BBDDC" w:rsidR="2D94EEC7" w:rsidRDefault="00245260" w:rsidP="2D94EEC7">
            <w:r>
              <w:t>b</w:t>
            </w:r>
            <w:r w:rsidR="2D94EEC7" w:rsidRPr="2D94EEC7">
              <w:t>MSC</w:t>
            </w:r>
          </w:p>
        </w:tc>
        <w:tc>
          <w:tcPr>
            <w:tcW w:w="2523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r w:rsidRPr="2D94EEC7">
              <w:t>Tbd</w:t>
            </w:r>
          </w:p>
          <w:p w14:paraId="21F266DD" w14:textId="45E8F849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1DC1AA52" w14:textId="18A554DB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0CF08F7A" w14:textId="1DE66D5B" w:rsidR="2D94EEC7" w:rsidRDefault="2D94EEC7" w:rsidP="2D94EEC7">
            <w:r w:rsidRPr="2D94EEC7">
              <w:t>Tbd</w:t>
            </w:r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r w:rsidRPr="2D94EEC7">
              <w:t>Tbd</w:t>
            </w:r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r w:rsidRPr="2D94EEC7">
              <w:t>bMSC</w:t>
            </w:r>
          </w:p>
        </w:tc>
        <w:tc>
          <w:tcPr>
            <w:tcW w:w="2523" w:type="dxa"/>
          </w:tcPr>
          <w:p w14:paraId="51A179DD" w14:textId="7E8F8704" w:rsidR="2D94EEC7" w:rsidRDefault="00064AFF" w:rsidP="2D94EEC7">
            <w:r>
              <w:t>Georg Orfali</w:t>
            </w:r>
          </w:p>
        </w:tc>
        <w:tc>
          <w:tcPr>
            <w:tcW w:w="1335" w:type="dxa"/>
          </w:tcPr>
          <w:p w14:paraId="2ABD0C71" w14:textId="1DE66D5B" w:rsidR="2D94EEC7" w:rsidRDefault="2D94EEC7" w:rsidP="2D94EEC7">
            <w:r w:rsidRPr="2D94EEC7">
              <w:t>Tbd</w:t>
            </w:r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r w:rsidRPr="2D94EEC7">
              <w:t>Tbd</w:t>
            </w:r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r w:rsidRPr="2D94EEC7">
              <w:t>bMSC</w:t>
            </w:r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r w:rsidRPr="2D94EEC7">
              <w:t>Tbd</w:t>
            </w:r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r w:rsidRPr="2D94EEC7">
              <w:t>Tbd</w:t>
            </w:r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r w:rsidRPr="2D94EEC7">
              <w:t>Tbd</w:t>
            </w:r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r w:rsidRPr="2D94EEC7">
              <w:t>Tbd</w:t>
            </w:r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r w:rsidRPr="2D94EEC7">
              <w:t>Tbd</w:t>
            </w:r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lastRenderedPageBreak/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r w:rsidRPr="2D94EEC7">
              <w:t>Tbd</w:t>
            </w:r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r w:rsidRPr="2D94EEC7">
              <w:t>Tbd</w:t>
            </w:r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r w:rsidRPr="2D94EEC7">
              <w:t>Tbd</w:t>
            </w:r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r w:rsidRPr="2D94EEC7">
              <w:t>Tbd</w:t>
            </w:r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r w:rsidRPr="2D94EEC7">
              <w:t>Tbd</w:t>
            </w:r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r w:rsidRPr="2D94EEC7">
              <w:t>Tbd</w:t>
            </w:r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7F3F76B7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28ADB256" w14:textId="0E935387" w:rsidR="2D94EEC7" w:rsidRDefault="2D94EEC7" w:rsidP="2D94EEC7">
            <w:r w:rsidRPr="2D94EEC7">
              <w:t>Tbd</w:t>
            </w:r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2C865369" w14:textId="2BA8FD47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646060B" w14:textId="357D720B" w:rsidR="2D94EEC7" w:rsidRDefault="2D94EEC7" w:rsidP="2D94EEC7">
            <w:r w:rsidRPr="2D94EEC7">
              <w:t>Tbd</w:t>
            </w:r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0D095B52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4572668D" w14:textId="19708B79" w:rsidR="2D94EEC7" w:rsidRDefault="2D94EEC7" w:rsidP="2D94EEC7">
            <w:r w:rsidRPr="2D94EEC7">
              <w:t>Tbd</w:t>
            </w:r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3B011A0D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64710D2" w14:textId="6E9058F5" w:rsidR="2D94EEC7" w:rsidRDefault="2D94EEC7" w:rsidP="2D94EEC7">
            <w:r w:rsidRPr="2D94EEC7">
              <w:t>Tbd</w:t>
            </w:r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4B73385" w14:textId="34514694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249A3B3" w14:textId="6AF8113C" w:rsidR="2D94EEC7" w:rsidRDefault="2D94EEC7" w:rsidP="2D94EEC7">
            <w:r w:rsidRPr="2D94EEC7">
              <w:t>Tbd</w:t>
            </w:r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2D0D7E26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7677B385" w14:textId="09654136" w:rsidR="2D94EEC7" w:rsidRDefault="2D94EEC7" w:rsidP="2D94EEC7">
            <w:r w:rsidRPr="2D94EEC7">
              <w:t>Tbd</w:t>
            </w:r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31419FA" w14:textId="79AD3E3C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10A6427F" w14:textId="2999CE60" w:rsidR="2D94EEC7" w:rsidRDefault="2D94EEC7" w:rsidP="2D94EEC7">
            <w:r w:rsidRPr="2D94EEC7">
              <w:t>Tbd</w:t>
            </w:r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06397A1D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65E87581" w14:textId="7E7242F1" w:rsidR="2D94EEC7" w:rsidRDefault="2D94EEC7" w:rsidP="2D94EEC7">
            <w:r w:rsidRPr="2D94EEC7">
              <w:t>Tbd</w:t>
            </w:r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60E56D1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EDC08AC" w14:textId="08888595" w:rsidR="2D94EEC7" w:rsidRDefault="2D94EEC7" w:rsidP="2D94EEC7">
            <w:r w:rsidRPr="2D94EEC7">
              <w:t>Tbd</w:t>
            </w:r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784D2206" w14:textId="4F25772D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4E7AAED" w14:textId="67BAFF9A" w:rsidR="2D94EEC7" w:rsidRDefault="2D94EEC7" w:rsidP="2D94EEC7">
            <w:r w:rsidRPr="2D94EEC7">
              <w:t>Tbd</w:t>
            </w:r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6B59DEB9" w:rsidR="2D94EEC7" w:rsidRDefault="00C01E0E" w:rsidP="2D94EEC7">
            <w:r>
              <w:t>Yafet Zehaie</w:t>
            </w:r>
          </w:p>
        </w:tc>
        <w:tc>
          <w:tcPr>
            <w:tcW w:w="1335" w:type="dxa"/>
          </w:tcPr>
          <w:p w14:paraId="57ECF49C" w14:textId="6BE4B0FD" w:rsidR="2D94EEC7" w:rsidRDefault="2D94EEC7" w:rsidP="2D94EEC7">
            <w:r w:rsidRPr="2D94EEC7">
              <w:t>Tbd</w:t>
            </w:r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20367F0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31BD2ED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C57A083" w14:textId="6B693E0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63141710" w14:textId="2221B763" w:rsidR="2D94EEC7" w:rsidRDefault="2D94EEC7" w:rsidP="2D94EEC7"/>
        </w:tc>
        <w:tc>
          <w:tcPr>
            <w:tcW w:w="1335" w:type="dxa"/>
          </w:tcPr>
          <w:p w14:paraId="4352C4E3" w14:textId="76C3A109" w:rsidR="2D94EEC7" w:rsidRDefault="2D94EEC7" w:rsidP="2D94EEC7"/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501460A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5B44DD" w14:textId="0DAC46D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E767DF" w14:textId="4BAE98F3" w:rsidR="2D94EEC7" w:rsidRDefault="2D94EEC7" w:rsidP="2D94EEC7"/>
        </w:tc>
        <w:tc>
          <w:tcPr>
            <w:tcW w:w="1335" w:type="dxa"/>
          </w:tcPr>
          <w:p w14:paraId="1E2952E2" w14:textId="0097F9ED" w:rsidR="2D94EEC7" w:rsidRDefault="2D94EEC7" w:rsidP="2D94EEC7"/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5E1F9E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1294F2" w14:textId="676B37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5A50BB" w14:textId="08F4F4E7" w:rsidR="2D94EEC7" w:rsidRDefault="2D94EEC7" w:rsidP="2D94EEC7"/>
        </w:tc>
        <w:tc>
          <w:tcPr>
            <w:tcW w:w="1335" w:type="dxa"/>
          </w:tcPr>
          <w:p w14:paraId="2C01E6B2" w14:textId="0F82A95D" w:rsidR="2D94EEC7" w:rsidRDefault="2D94EEC7" w:rsidP="2D94EEC7"/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22D3B52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5F91F84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17430ABB" w:rsidR="2D94EEC7" w:rsidRDefault="2D94EEC7" w:rsidP="2D94EEC7"/>
        </w:tc>
        <w:tc>
          <w:tcPr>
            <w:tcW w:w="1335" w:type="dxa"/>
          </w:tcPr>
          <w:p w14:paraId="7797B99E" w14:textId="7308DD05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78EAEB73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51700E51" w:rsidR="2D94EEC7" w:rsidRDefault="00064AFF" w:rsidP="2D94EEC7">
            <w:r>
              <w:t>Georg Orfali</w:t>
            </w:r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r w:rsidRPr="2D94EEC7">
              <w:t>Tbd</w:t>
            </w:r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A0A5B26" w:rsidR="2D94EEC7" w:rsidRDefault="00064AFF" w:rsidP="2D94EEC7">
            <w:r>
              <w:t>Georg Orfali</w:t>
            </w:r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r w:rsidRPr="2D94EEC7">
              <w:t>Tbd</w:t>
            </w:r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67613A08" w:rsidR="2D94EEC7" w:rsidRDefault="00064AFF" w:rsidP="2D94EEC7">
            <w:r>
              <w:t>Georg Orfali</w:t>
            </w:r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r w:rsidRPr="2D94EEC7">
              <w:t>Tbd</w:t>
            </w:r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r>
              <w:t>Tbd</w:t>
            </w:r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r>
              <w:t>Tbd</w:t>
            </w:r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r>
              <w:t>Tbd</w:t>
            </w:r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r w:rsidRPr="2D94EEC7">
              <w:t>Tbd</w:t>
            </w:r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r w:rsidRPr="2D94EEC7">
              <w:t>Tbd</w:t>
            </w:r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r w:rsidRPr="2D94EEC7">
              <w:t>Tbd</w:t>
            </w:r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r w:rsidRPr="2D94EEC7">
              <w:t>Tbd</w:t>
            </w:r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r w:rsidRPr="2D94EEC7">
              <w:t>Tbd</w:t>
            </w:r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r>
              <w:t>Tbd</w:t>
            </w:r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r w:rsidRPr="2D94EEC7">
              <w:t>Tbd</w:t>
            </w:r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MSC</w:t>
            </w:r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r w:rsidRPr="2D94EEC7">
              <w:t>Tbd</w:t>
            </w:r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r w:rsidRPr="2D94EEC7">
              <w:t>Tbd</w:t>
            </w:r>
          </w:p>
        </w:tc>
      </w:tr>
      <w:tr w:rsidR="2D94EEC7" w14:paraId="59A3FFD4" w14:textId="77777777" w:rsidTr="00E805A3">
        <w:trPr>
          <w:trHeight w:val="420"/>
        </w:trPr>
        <w:tc>
          <w:tcPr>
            <w:tcW w:w="643" w:type="dxa"/>
          </w:tcPr>
          <w:p w14:paraId="01D27D8C" w14:textId="20BBD3F2" w:rsidR="2D94EEC7" w:rsidRDefault="2D94EEC7" w:rsidP="2D94EEC7"/>
        </w:tc>
        <w:tc>
          <w:tcPr>
            <w:tcW w:w="3407" w:type="dxa"/>
          </w:tcPr>
          <w:p w14:paraId="151EEEE5" w14:textId="36E48B9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4F5ECAC" w14:textId="6FEA47AE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5A6056C" w14:textId="40E455CE" w:rsidR="2D94EEC7" w:rsidRDefault="2D94EEC7" w:rsidP="2D94EEC7"/>
        </w:tc>
        <w:tc>
          <w:tcPr>
            <w:tcW w:w="1335" w:type="dxa"/>
          </w:tcPr>
          <w:p w14:paraId="735A69E0" w14:textId="11082B23" w:rsidR="2D94EEC7" w:rsidRDefault="2D94EEC7" w:rsidP="2D94EEC7"/>
        </w:tc>
      </w:tr>
      <w:tr w:rsidR="2D94EEC7" w14:paraId="29429FEE" w14:textId="77777777" w:rsidTr="00E805A3">
        <w:trPr>
          <w:trHeight w:val="420"/>
        </w:trPr>
        <w:tc>
          <w:tcPr>
            <w:tcW w:w="643" w:type="dxa"/>
          </w:tcPr>
          <w:p w14:paraId="49C9E0DB" w14:textId="18980FF0" w:rsidR="2D94EEC7" w:rsidRDefault="2D94EEC7" w:rsidP="2D94EEC7"/>
        </w:tc>
        <w:tc>
          <w:tcPr>
            <w:tcW w:w="3407" w:type="dxa"/>
          </w:tcPr>
          <w:p w14:paraId="2E554253" w14:textId="0264536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4E1130" w14:textId="4797813A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178EC96" w14:textId="251616CB" w:rsidR="2D94EEC7" w:rsidRDefault="2D94EEC7" w:rsidP="2D94EEC7"/>
        </w:tc>
        <w:tc>
          <w:tcPr>
            <w:tcW w:w="1335" w:type="dxa"/>
          </w:tcPr>
          <w:p w14:paraId="436B1AD4" w14:textId="215AF2DC" w:rsidR="2D94EEC7" w:rsidRDefault="2D94EEC7" w:rsidP="2D94EEC7"/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305EE777" w:rsidR="2D94EEC7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r w:rsidRPr="2D94EEC7">
              <w:t>Tbd</w:t>
            </w:r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07CC797B" w:rsidR="2D94EEC7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r w:rsidRPr="2D94EEC7">
              <w:t>Tbd</w:t>
            </w:r>
          </w:p>
        </w:tc>
      </w:tr>
      <w:tr w:rsidR="00064AFF" w14:paraId="540A6EE1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7777777" w:rsidR="00064AFF" w:rsidRDefault="00064AFF" w:rsidP="2D94EEC7"/>
        </w:tc>
        <w:tc>
          <w:tcPr>
            <w:tcW w:w="3407" w:type="dxa"/>
            <w:shd w:val="clear" w:color="auto" w:fill="E7E6E6" w:themeFill="background2"/>
          </w:tcPr>
          <w:p w14:paraId="2AE8EDC0" w14:textId="194DF990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1981" w:type="dxa"/>
            <w:shd w:val="clear" w:color="auto" w:fill="E7E6E6" w:themeFill="background2"/>
          </w:tcPr>
          <w:p w14:paraId="44F5A110" w14:textId="3318DF5D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1E30B323" w14:textId="785DDF45" w:rsidR="00064AFF" w:rsidRDefault="00064AFF" w:rsidP="2D94EEC7">
            <w:r>
              <w:t>Georg Orfali</w:t>
            </w:r>
          </w:p>
        </w:tc>
        <w:tc>
          <w:tcPr>
            <w:tcW w:w="1335" w:type="dxa"/>
            <w:shd w:val="clear" w:color="auto" w:fill="E7E6E6" w:themeFill="background2"/>
          </w:tcPr>
          <w:p w14:paraId="4D5514C4" w14:textId="77777777" w:rsidR="00064AFF" w:rsidRPr="2D94EEC7" w:rsidRDefault="00064AFF" w:rsidP="2D94EEC7"/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C01E0E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FA78B" w14:textId="77777777" w:rsidR="000528E7" w:rsidRDefault="000528E7" w:rsidP="00E602EC">
      <w:pPr>
        <w:spacing w:after="0" w:line="240" w:lineRule="auto"/>
      </w:pPr>
      <w:r>
        <w:separator/>
      </w:r>
    </w:p>
  </w:endnote>
  <w:endnote w:type="continuationSeparator" w:id="0">
    <w:p w14:paraId="3CD9E5E9" w14:textId="77777777" w:rsidR="000528E7" w:rsidRDefault="000528E7" w:rsidP="00E602EC">
      <w:pPr>
        <w:spacing w:after="0" w:line="240" w:lineRule="auto"/>
      </w:pPr>
      <w:r>
        <w:continuationSeparator/>
      </w:r>
    </w:p>
  </w:endnote>
  <w:endnote w:type="continuationNotice" w:id="1">
    <w:p w14:paraId="11392FED" w14:textId="77777777" w:rsidR="000528E7" w:rsidRDefault="000528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33681C4B" w:rsidR="0004269D" w:rsidRDefault="0004269D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04269D" w:rsidRPr="00272A78" w:rsidRDefault="0004269D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92DDF" w14:textId="77777777" w:rsidR="000528E7" w:rsidRDefault="000528E7" w:rsidP="00E602EC">
      <w:pPr>
        <w:spacing w:after="0" w:line="240" w:lineRule="auto"/>
      </w:pPr>
      <w:r>
        <w:separator/>
      </w:r>
    </w:p>
  </w:footnote>
  <w:footnote w:type="continuationSeparator" w:id="0">
    <w:p w14:paraId="22BCB47C" w14:textId="77777777" w:rsidR="000528E7" w:rsidRDefault="000528E7" w:rsidP="00E602EC">
      <w:pPr>
        <w:spacing w:after="0" w:line="240" w:lineRule="auto"/>
      </w:pPr>
      <w:r>
        <w:continuationSeparator/>
      </w:r>
    </w:p>
  </w:footnote>
  <w:footnote w:type="continuationNotice" w:id="1">
    <w:p w14:paraId="7DF639F1" w14:textId="77777777" w:rsidR="000528E7" w:rsidRDefault="000528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5052"/>
    <w:rsid w:val="00353E3C"/>
    <w:rsid w:val="00365BFA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50E78"/>
    <w:rsid w:val="00A6753D"/>
    <w:rsid w:val="00AD4686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474</Words>
  <Characters>15587</Characters>
  <Application>Microsoft Office Word</Application>
  <DocSecurity>0</DocSecurity>
  <Lines>129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5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Yafet Zehaie</cp:lastModifiedBy>
  <cp:revision>51</cp:revision>
  <cp:lastPrinted>2017-04-24T06:35:00Z</cp:lastPrinted>
  <dcterms:created xsi:type="dcterms:W3CDTF">2019-09-12T10:26:00Z</dcterms:created>
  <dcterms:modified xsi:type="dcterms:W3CDTF">2021-04-22T20:49:00Z</dcterms:modified>
</cp:coreProperties>
</file>